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BCQT Appearan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selin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et Differenc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liticia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 MP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K publ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Ethnic Mino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Private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Oxbri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6:53:45Z</dcterms:created>
  <dcterms:modified xsi:type="dcterms:W3CDTF">2024-10-28T1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